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os Per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o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 East Witchwood Lane,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perez2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260140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